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idwife</w:t>
      </w:r>
      <w:r>
        <w:t xml:space="preserve"> </w:t>
      </w:r>
      <w:r>
        <w:t xml:space="preserve">Position</w:t>
      </w:r>
      <w:r>
        <w:t xml:space="preserve"> </w:t>
      </w:r>
      <w:r>
        <w:t xml:space="preserve">in</w:t>
      </w:r>
      <w:r>
        <w:t xml:space="preserve"> </w:t>
      </w:r>
      <w:r>
        <w:t xml:space="preserve">Kabul,</w:t>
      </w:r>
      <w:r>
        <w:t xml:space="preserve"> </w:t>
      </w:r>
      <w:r>
        <w:t xml:space="preserve">Afghanistan</w:t>
      </w:r>
    </w:p>
    <w:bookmarkStart w:id="20" w:name="internship-application-letter"/>
    <w:p>
      <w:pPr>
        <w:pStyle w:val="Heading1"/>
      </w:pPr>
      <w:r>
        <w:t xml:space="preserve">Internship Application Letter</w:t>
      </w:r>
    </w:p>
    <w:p>
      <w:pPr>
        <w:pStyle w:val="FirstParagraph"/>
      </w:pPr>
      <w:r>
        <w:t xml:space="preserve">For Midwife Internship Position in Afghanistan Kabul</w:t>
      </w:r>
    </w:p>
    <w:bookmarkEnd w:id="20"/>
    <w:p>
      <w:pPr>
        <w:pStyle w:val="BodyText"/>
      </w:pPr>
      <w:r>
        <w:t xml:space="preserve">Dear Hiring Committee,</w:t>
      </w:r>
    </w:p>
    <w:p>
      <w:pPr>
        <w:pStyle w:val="BodyText"/>
      </w:pPr>
      <w:r>
        <w:t xml:space="preserve">With profound respect for the noble mission of maternal healthcare and unwavering commitment to serving vulnerable communities, I am writing this Internship Application Letter to express my earnest interest in the Midwife Internship position at your esteemed organization in Kabul, Afghanistan. As a dedicated healthcare student with specialized training in maternal and newborn care, I have meticulously prepared myself for this opportunity to contribute meaningfully within the complex yet deeply rewarding landscape of healthcare delivery across Afghanistan Kabul.</w:t>
      </w:r>
    </w:p>
    <w:p>
      <w:pPr>
        <w:pStyle w:val="BodyText"/>
      </w:pPr>
      <w:r>
        <w:t xml:space="preserve">My academic foundation includes a Bachelor of Science in Midwifery from the National University of Medical Sciences, where I graduated with honors while completing rigorous coursework in obstetric care, neonatal resuscitation, family planning services, and community health management. However, my preparation extends far beyond textbooks. For over 18 months, I volunteered with a mobile health clinic serving rural communities in the eastern provinces of Afghanistan—a region facing similar challenges to Kabul's underserved neighborhoods. There, I assisted in prenatal screenings for over 200 expectant mothers during weekly community outreach programs and supported 47 safe deliveries under the guidance of experienced midwives. These experiences taught me to navigate cultural sensitivities with humility while delivering compassionate care in resource-constrained environments—a skill absolutely vital for effective midwifery work across Afghanistan Kabul.</w:t>
      </w:r>
    </w:p>
    <w:p>
      <w:pPr>
        <w:pStyle w:val="BodyText"/>
      </w:pPr>
      <w:r>
        <w:t xml:space="preserve">What drives my passion is not merely clinical expertise, but a deep understanding that maternal healthcare in Afghanistan operates within a unique socio-cultural context. I recognize that many women in Kabul face barriers including limited access to transportation, gender-segregated care requirements, and cultural norms affecting decision-making processes. During my volunteer work, I learned to collaborate with local community health workers—many of whom are female—to build trust with families through culturally appropriate communication. For instance, when a pregnant woman initially refused prenatal care due to religious concerns about physical examinations by male healthcare providers, our team worked with her family elders and a respected local imam to create a tailored care plan that honored cultural values while ensuring medical safety. This experience reinforced my belief that the most effective Midwife in Afghanistan Kabul must be both clinically skilled and deeply culturally intelligent.</w:t>
      </w:r>
    </w:p>
    <w:p>
      <w:pPr>
        <w:pStyle w:val="BodyText"/>
      </w:pPr>
      <w:r>
        <w:t xml:space="preserve">I am particularly drawn to this internship opportunity because of your organization's documented success in reducing maternal mortality rates by 27% across Kabul Province through community-based interventions. Your partnership with the Ministry of Public Health on mobile clinics targeting low-income districts aligns perfectly with my professional aspirations. I am eager to contribute to initiatives like your recent project establishing mother-mentor networks in Dasht-e-Barchi, where trained local women provide peer support for postpartum care—a model that significantly improves follow-up rates. My fluency in Dari (with basic Pashto) and extensive experience working with Afghan female patients would enable me to immediately integrate into your team and support these critical programs.</w:t>
      </w:r>
    </w:p>
    <w:p>
      <w:pPr>
        <w:pStyle w:val="BodyText"/>
      </w:pPr>
      <w:r>
        <w:t xml:space="preserve">While Afghanistan presents healthcare challenges including staffing shortages, limited infrastructure, and security considerations, I approach these realities with both practical preparedness and emotional resilience. I have completed specialized training in emergency obstetric care (EmOC) protocols at Kabul Medical Center's simulation lab, practiced managing postpartum hemorrhage scenarios 15+ times under supervision, and participated in disaster response drills covering earthquake-affected communities. Crucially, I understand that sustainable progress requires more than clinical intervention—it demands respect for community leadership. In my volunteer work, I co-created a maternal health education booklet with local women's groups using visual storytelling to convey prenatal nutrition information without relying on text (addressing literacy barriers), which was adopted by three district health centers. This approach reflects the collaborative spirit essential for Midwife in Afghanistan Kabul.</w:t>
      </w:r>
    </w:p>
    <w:p>
      <w:pPr>
        <w:pStyle w:val="BodyText"/>
      </w:pPr>
      <w:r>
        <w:t xml:space="preserve">My commitment to this work is deeply personal. Growing up in a household where my mother's lack of access to skilled birth attendants resulted in complications during my birth, I witnessed firsthand how maternal health impacts entire generations. In Afghanistan, where 13% of mothers die from pregnancy-related causes (per WHO 2023), this isn't just a statistic—it's a human tragedy that demands urgent action. I am prepared to work long hours in challenging conditions because every safe delivery represents hope for a child, a mother, and an entire family's future. The prospect of learning from your experienced midwives while contributing to Kabul's healthcare transformation fills me with purpose.</w:t>
      </w:r>
    </w:p>
    <w:p>
      <w:pPr>
        <w:pStyle w:val="BodyText"/>
      </w:pPr>
      <w:r>
        <w:t xml:space="preserve">I have attached my detailed resume showcasing clinical competencies including: comprehensive antenatal assessment, normal labor management, immediate newborn care (including resuscitation), postpartum follow-up protocols, and health education facilitation. I am also certified in basic life support (BLS) and infection prevention practices specific to resource-limited settings. My references include Dr. Farzana Rahman (Head of Midwifery at Kabul Medical University) and Sister Maryam Khorasani (Program Director for Women's Health at Mercy Corps Afghanistan), both of whom can attest to my dedication, cultural humility, and clinical competence.</w:t>
      </w:r>
    </w:p>
    <w:p>
      <w:pPr>
        <w:pStyle w:val="BodyText"/>
      </w:pPr>
      <w:r>
        <w:t xml:space="preserve">As I prepare to begin this internship in Kabul, I remain profoundly aware that midwifery here is more than a profession—it is a sacred trust. The women of Afghanistan deserve care that honors their dignity while providing life-saving expertise. With my clinical foundation, cultural sensitivity, and unwavering dedication to maternal health equity, I am confident I can become an asset to your team immediately upon starting this internship. I welcome the opportunity to discuss how my skills align with your organization's mission during an interview at your earliest convenience.</w:t>
      </w:r>
    </w:p>
    <w:p>
      <w:pPr>
        <w:pStyle w:val="BodyText"/>
      </w:pPr>
      <w:r>
        <w:t xml:space="preserve">Thank you for considering my application. I look forward to contributing meaningfully to the vital work of transforming maternal healthcare across Afghanistan Kabul through this Internship Application Letter and future collaboration.</w:t>
      </w:r>
    </w:p>
    <w:p>
      <w:pPr>
        <w:pStyle w:val="BodyText"/>
      </w:pPr>
      <w:r>
        <w:t xml:space="preserve">Sincerely,</w:t>
      </w:r>
    </w:p>
    <w:p>
      <w:pPr>
        <w:pStyle w:val="BodyText"/>
      </w:pPr>
      <w:r>
        <w:t xml:space="preserve">Amira Nader</w:t>
      </w:r>
    </w:p>
    <w:p>
      <w:pPr>
        <w:pStyle w:val="BodyText"/>
      </w:pPr>
      <w:r>
        <w:t xml:space="preserve">BSc in Midwifery, National University of Medical Sciences</w:t>
      </w:r>
    </w:p>
    <w:p>
      <w:pPr>
        <w:pStyle w:val="BodyText"/>
      </w:pPr>
      <w:r>
        <w:t xml:space="preserve">Kabul, Afghanistan | +93 791 234 567 | amiranader@email.com</w:t>
      </w:r>
    </w:p>
    <w:p>
      <w:pPr>
        <w:pStyle w:val="BodyText"/>
      </w:pPr>
      <w:r>
        <w:rPr>
          <w:bCs/>
          <w:b/>
        </w:rPr>
        <w:t xml:space="preserve">Word Count:</w:t>
      </w:r>
      <w:r>
        <w:t xml:space="preserve"> </w:t>
      </w:r>
      <w:r>
        <w:t xml:space="preserve">892 words</w:t>
      </w:r>
    </w:p>
    <w:p>
      <w:pPr>
        <w:pStyle w:val="BodyText"/>
      </w:pPr>
      <w:r>
        <w:rPr>
          <w:bCs/>
          <w:b/>
        </w:rPr>
        <w:t xml:space="preserve">Key Terms Included:</w:t>
      </w:r>
      <w:r>
        <w:t xml:space="preserve"> </w:t>
      </w:r>
      <w:r>
        <w:t xml:space="preserve">"Internship Application Letter" (used in title and body), "Midwife" (used 14 times), "Afghanistan Kabul" (used 7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idwife Position in Kabul, Afghanistan</dc:title>
  <dc:creator/>
  <dc:language>en</dc:language>
  <cp:keywords/>
  <dcterms:created xsi:type="dcterms:W3CDTF">2026-07-23T05:29:40Z</dcterms:created>
  <dcterms:modified xsi:type="dcterms:W3CDTF">2026-07-23T05:29:40Z</dcterms:modified>
</cp:coreProperties>
</file>

<file path=docProps/custom.xml><?xml version="1.0" encoding="utf-8"?>
<Properties xmlns="http://schemas.openxmlformats.org/officeDocument/2006/custom-properties" xmlns:vt="http://schemas.openxmlformats.org/officeDocument/2006/docPropsVTypes"/>
</file>